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2C894FDC" w:rsidR="004E0BE8" w:rsidRDefault="005675EB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 xml:space="preserve">Medical Research Future Fund (MRFF) 2021 </w:t>
      </w:r>
      <w:r w:rsidR="00633810">
        <w:rPr>
          <w:lang w:val="en-US"/>
        </w:rPr>
        <w:t>Frontier Health and Medical Research Program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77777777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3FBB8EA7" w:rsidR="00937088" w:rsidRPr="00937088" w:rsidRDefault="00C15E67" w:rsidP="00937088">
      <w:pPr>
        <w:pStyle w:val="NoSpacing"/>
      </w:pPr>
      <w:r w:rsidRPr="00937088">
        <w:t xml:space="preserve">Department of Industry, </w:t>
      </w:r>
      <w:r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footerReference w:type="even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0D703B9D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2021 </w:t>
      </w:r>
      <w:r w:rsidR="002151C5">
        <w:t>Frontier Health and Medical Research 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ocumentProtection w:edit="forms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B381B"/>
    <w:rsid w:val="00B2329C"/>
    <w:rsid w:val="00B37916"/>
    <w:rsid w:val="00B5195C"/>
    <w:rsid w:val="00B526AB"/>
    <w:rsid w:val="00B77055"/>
    <w:rsid w:val="00B77EEC"/>
    <w:rsid w:val="00BD5303"/>
    <w:rsid w:val="00C022E3"/>
    <w:rsid w:val="00C15E67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 Management</TermName>
          <TermId xmlns="http://schemas.microsoft.com/office/infopath/2007/PartnerControls">c4d851d2-f5d2-4888-a1c9-12152603d02d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222</Value>
      <Value>277</Value>
      <Value>3</Value>
      <Value>226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9490c78-1750-496e-bd53-8b6e54dbab60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21FB965926454FBCB0620A836E5E4E" ma:contentTypeVersion="15" ma:contentTypeDescription="Create a new document." ma:contentTypeScope="" ma:versionID="39e30213e401faaa6cdf257ef0e59410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b0cac9f39837b2037ae54c4df45e9543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sharepoint/v4"/>
    <ds:schemaRef ds:uri="2a251b7e-61e4-4816-a71f-b295a9ad20f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02B99BF-2B58-4D9B-BE8D-03C39CA83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0F36CB8-8180-4D0A-94DC-A5340C1A1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SSF Board CEO approval letter</vt:lpstr>
    </vt:vector>
  </TitlesOfParts>
  <Manager/>
  <Company>Australian Government | Department of Industry, Innovation and Science</Company>
  <LinksUpToDate>false</LinksUpToDate>
  <CharactersWithSpaces>88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SF Board CEO approval letter</dc:title>
  <dc:subject/>
  <dc:creator>DIIS</dc:creator>
  <cp:keywords>Letter template</cp:keywords>
  <dc:description/>
  <cp:lastModifiedBy>Bolden, James</cp:lastModifiedBy>
  <cp:revision>2</cp:revision>
  <cp:lastPrinted>2015-09-21T00:08:00Z</cp:lastPrinted>
  <dcterms:created xsi:type="dcterms:W3CDTF">2020-10-05T21:25:00Z</dcterms:created>
  <dcterms:modified xsi:type="dcterms:W3CDTF">2020-10-05T21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226;#Letter|c9490c78-1750-496e-bd53-8b6e54dbab60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0C21FB965926454FBCB0620A836E5E4E</vt:lpwstr>
  </property>
  <property fmtid="{D5CDD505-2E9C-101B-9397-08002B2CF9AE}" pid="10" name="DocHub_Keywords">
    <vt:lpwstr/>
  </property>
  <property fmtid="{D5CDD505-2E9C-101B-9397-08002B2CF9AE}" pid="11" name="DocHub_WorkActivity">
    <vt:lpwstr>277;#Contract Management|c4d851d2-f5d2-4888-a1c9-12152603d02d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Business Improvements ＆ Frameworks|6413bb08-668a-43de-82ab-b32fbfc89e4f</vt:lpwstr>
  </property>
  <property fmtid="{D5CDD505-2E9C-101B-9397-08002B2CF9AE}" pid="15" name="DocHub_BGHDeliverySystem">
    <vt:lpwstr/>
  </property>
</Properties>
</file>